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ེག་འབིགས་མའི་བསྒྲུབ་ཐབས།༄༅༅། །​རྒྱ་གར་སྐད་དུ། བྷ་ཡ་ཤུ་ལ་སྟམ་བྷ་ཀསན་ཙ་ནཁ། །​བོད་སྐད་དུ། །​དགྲ་བགེགས་ལ་རེག་འབིགས་མའི་ཀཕྱག་ཆེ་མཐར་ཐུག་དུ་བསྒྲུབ་ཐབསཁ། ཞལ་ལ་ཁྲོ་གཉེར་མ་ལ་ཕྱག་འཚལ་ལོ། །​དགྲ་བགེགས་ལ་རེག་གའབིགས་མདུང་ཅན་ཨརྱ་དྷེ་བས་སྒྲོལ་མ་ཁྲོ་གཉེར་མཚན་ཅན་ལ་འདུད། །​གདུག་པ་བསྟན་པ་སྤྱི་གང་ཟག་སྤྱི་བླ་མའི་བདག་རང་གི་ཐར་པ་ལ་བར་དུ་གཅོད་པའོ། །​ཐམས་ཅད་གཞོམ་ཕྱིར་དེ་སྒྲུབ་ཡང་དག་བྲི། །​སྔོན་པ་ཐོག་མེད་མར་མ་བྱས་གྱུར་ཀུན་ལ་ཕན་ཞིང་བདེ་བར་བསམ། སེམས་ཅན་གྱི་ནང་ནས་གདུག་ལྡན་སྙིང་རྗེ་མེད་པ་གནོད་སེམས་ཅན་ལ་མཆོག་ཏུ་བྱམས་བློ་བསྐྱེད། །​བདེ་ལ་དགོད་ཕྱིར་མཆོག་བསྔགས་གནས་གནས་སུ་ཁྲོ་མོ་ཉིད་བསྐྱེད་གསང་འདུས་ནས་བྱ། །​ ཆོས་རྣམསསྟོང་ཉིད་དངོས་བདེན་པའི་བྲལ་སྤྲོས་མེད་མི་རྟོག་དོན་དམ་བསམ། །​ལྷའི་སྣང་ཙམ་དུ་ཀུན་རྫོབ་བདེན་པ་ས་བོན་པཾ་ལས་གདན་དུ་པདྨ་པདྨའི་རྩེ་མོ་མདུང་མཚན་སྟེ། །​པད་མ་ཀུན་ལ་ཚེར་ལྡན་པདྨ་ལ་མེ་བྷར་མེ་སྟག་རབ་འཕྲོས་ཀྱིན་ཕྱོགས་ཀུན་ཏུ་འགྱེད་རབ་འཁོར་གཡས་སུ་བསམ། །​སྟེང་འོག་དུ་ནམ་མཁའི་ས་བོན་ཨེ་ལས་དམར་ནག་འཁྲུག་པའི་ཆོས་འབྱུང་གྲུ་གསུམ་བསྐྱེད། །​ཆོས་འབྱུང་གི་དཀྱིལ་དུ་ཁྲོ་མོའི་ས་བོན་བྷཾ་ལས་གཟུངས་བརྗོད་ཁྲོ་མོ་འཁོར་དགུ་དུས་གཅིག་ཏུ་བསྐྱེད་དེ། །​ཁྲོ་མོ་རྣམས་ཀྱི་གཙོ་མོ་ལ་བསྲུང་བའི་ཞལ་རྣམས་ཕྱིར་བལྟས་གཟུངས་འདི་ཀུན་གྱིས་བཟླས་པར་བྱ། །​ཨོཾ་སརྦ་ཐམས་ཅད་བྷ་ཡ་ན་ཤ རེག་འབིགས་ནི། ཏྲ་ས་ཕྱེ་གཅིག་ནི་ཏྲ་ས་ཡ་གཏོར་གཅིག །​བྷེ་ར་ཏེ་བྷྲི། ཀུ་ཏ་ཏ་ཊི། བཱེ་ཏ་ཊི། བྷེ་ར་ཏི་ཤྭེ་ཏ་ཤེ་ཏ། ཛ་ཏི་ནི་སྲཱ་ཧཱ། །​གཡས་མདུང་དང་གཡོན་ཏྲི་ཤུ་ལའི་སྟེང་དུ་ཏྲི་ཤུལ་འཁོར་ལོ་རྩིབས་བརྒྱད་རྩིབས་བཞི་ཡིས། །​དགྲ་བགེག་རྣམས་ཀྱི་ལུས་ལ་ཤ་ཁྲག་གིས་ལུས་ལ་བསྣུན་ཏེ་འཁོར་ལོ་སྤྲོས་ལ་མྱོས་བྱས་ལ། །​ནེ་མི་ཏྲི་འདྲེ་དྷ་ལྷ་སུ་ལྷ་མ་ཡིན་ཕུ་ཀྵའི་གནོད་སྦྱིན་འོད་ཟེར་གྱི་རྣམ་པས་དྲངས་ནས་ནི། རང་གི་ཤངས་སུ་རྔུགས་ཨ་ནན་ཏེ་ལྟེ་བར་ཨེའི་མེ་ལ་ངེས་པར་སྲོག་བསྲེག་པར་བྱའོ། །​མི་བསད་པའི་གྲི་ལྕགས་ཤི་ཡང་ན་ཤིང་ལས་ནི་འཁོར་ལོ་རྩིབས་བརྒྱད་ལྟེ་བར་ཡུ་བ་ཡོད་པ་བྱ། །​སྔགས་ཀྱི་སྡེ་ཚན་བརྒྱད་ནི་རྩིབས་ལ་རབ་བཀོད་ལྷ་འཁོར་ལོ་ལ་བསྟིམས་ལ། །​རྫའི་གྲུ་གསུམ་པར་གའུར་བཞུག་སྟེ་དེ་མཐར་དགྲ་བགེགས་ཀྱི་ལིང་ཁ་སྤྱི་ཚུགས་བཞུག། ཞག་རེ་ལཐུན་དྲུག་བསྐོར་ཞིང་གོང་གི་གཟུངས་སྔགས་འདི་བརྗོད་བྱ། །​ལིང་ག་ལ་དགྲ་བགེགས་དགུག་བཞུག་བཅིངས་འོད་ཟེར་གྱིས་ཏེ་ངེས་བསྐོར་</w:t>
      </w:r>
      <w:r>
        <w:rPr>
          <w:rStyle w:val="FootnoteReference"/>
        </w:rPr>
        <w:footnoteReference w:id="20"/>
      </w:r>
      <w:r>
        <w:t xml:space="preserve">ལས་ཆག་པས་སྦྱར་བྱ། །​ཉུངས་ཀར་སྐྱེ་ཙེ་དུག་ཁྲག་སོལ་བ་ཐལ་ཆེན་དང་། །​གཤིན་རྗེ་སྐྲ་དང་དུར་ཁྲོད་རས་སྙིགས་སྡིག་ཤ་སྦྲུལ། །​བསྲེས་ལ་སྦྲུལ་གྱི་གཟུགས་བཅས་ཞལ་དུ་གཟུངས་ཀྱི་རྩིབས་བརྒྱད་ལ་སྔགས་རྣོ་ཕྱོགས་གཅིག་ཏུ་བྱས་ལ་འཁོར་ལོ་བཞུག །​དགྲ་ལ་སྦྲུལ་གྱི་ཞལ་བསྟན་གདོང་དུ་ལིང་ཁ་དྲ་བ་བཞག་ཅིང་བརྡུང་། །​གསུམ་འགྲུབ་དེ་ནས་ལས་ལ་དགྲའི་གྲོང་མཐོང་བར་སྦས་ལ་བཞག་གོ། །​དེ་ནས་བསྙེན་བསྒྲུབ་བྱ། འགུལ་བའམ་རྨི་ལམ་དུ་རབ་བྱུང་ན་འོག་ཏུ་ལིང་ག་གཞུག་མནན་པའོ། །​ཁྱུང་གི་འདྲ་བ་གོ་བ་དང་རྨ་བྱའི་སྒྲོས་བརྒྱད་པ་དང་བླ་མས་བྱུག་པ་གལ་ཆེའོ། སྦྲུལ་གྱི་མནན་པ་བྱེད་དུས་སྤོའོ། །​ །​ སྦྱར་བར་བྱ་ཞིང་ལེགས་སྤང་བྱ། །​དགེ་བ་འདི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4:08:36Z</dcterms:created>
  <dcterms:modified xsi:type="dcterms:W3CDTF">2023-07-26T04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